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387EA" w14:textId="77777777" w:rsidR="004B01C2" w:rsidRDefault="007D5C22" w:rsidP="004B01C2">
      <w:pPr>
        <w:rPr>
          <w:b/>
          <w:bCs/>
          <w:sz w:val="36"/>
          <w:szCs w:val="36"/>
        </w:rPr>
      </w:pPr>
      <w:bookmarkStart w:id="0" w:name="_GoBack"/>
      <w:bookmarkEnd w:id="0"/>
      <w:r>
        <w:rPr>
          <w:b/>
          <w:bCs/>
          <w:sz w:val="36"/>
          <w:szCs w:val="36"/>
        </w:rPr>
        <w:t>Exam Ref 70-743</w:t>
      </w:r>
      <w:r w:rsidR="004B01C2" w:rsidRPr="004B01C2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Upgrading your skills to</w:t>
      </w:r>
    </w:p>
    <w:p w14:paraId="2B71F519" w14:textId="77777777" w:rsidR="004B01C2" w:rsidRPr="004B01C2" w:rsidRDefault="004B01C2" w:rsidP="004B01C2">
      <w:pPr>
        <w:rPr>
          <w:rFonts w:cs="Segoe Semibold"/>
          <w:b/>
          <w:bCs/>
          <w:sz w:val="36"/>
          <w:szCs w:val="36"/>
        </w:rPr>
      </w:pPr>
      <w:r w:rsidRPr="004B01C2">
        <w:rPr>
          <w:b/>
          <w:bCs/>
          <w:sz w:val="36"/>
          <w:szCs w:val="36"/>
        </w:rPr>
        <w:t xml:space="preserve">Windows Server 2016 </w:t>
      </w:r>
    </w:p>
    <w:p w14:paraId="4DD498CC" w14:textId="77777777" w:rsidR="004B01C2" w:rsidRDefault="004B01C2">
      <w:pPr>
        <w:rPr>
          <w:rFonts w:cs="Segoe Semibold"/>
          <w:b/>
          <w:bCs/>
          <w:sz w:val="32"/>
          <w:szCs w:val="32"/>
        </w:rPr>
      </w:pPr>
    </w:p>
    <w:p w14:paraId="6FF6A658" w14:textId="77777777" w:rsidR="004B01C2" w:rsidRDefault="004B01C2">
      <w:pPr>
        <w:rPr>
          <w:rFonts w:cs="Segoe Semibold"/>
          <w:b/>
          <w:bCs/>
          <w:sz w:val="32"/>
          <w:szCs w:val="32"/>
        </w:rPr>
      </w:pPr>
      <w:r>
        <w:rPr>
          <w:rFonts w:cs="Segoe Semibold"/>
          <w:b/>
          <w:bCs/>
          <w:sz w:val="32"/>
          <w:szCs w:val="32"/>
        </w:rPr>
        <w:t>List of URLs</w:t>
      </w:r>
    </w:p>
    <w:p w14:paraId="64586ECF" w14:textId="77777777" w:rsidR="004B01C2" w:rsidRDefault="004B01C2">
      <w:pPr>
        <w:rPr>
          <w:rFonts w:cs="Segoe Semibold"/>
          <w:b/>
          <w:bCs/>
          <w:sz w:val="32"/>
          <w:szCs w:val="32"/>
        </w:rPr>
      </w:pPr>
    </w:p>
    <w:p w14:paraId="2F9FEA52" w14:textId="77777777" w:rsidR="007D5C22" w:rsidRPr="007D5C22" w:rsidRDefault="0081356E" w:rsidP="007D5C22">
      <w:pPr>
        <w:rPr>
          <w:rFonts w:cs="Segoe Semibold"/>
          <w:b/>
          <w:bCs/>
          <w:sz w:val="32"/>
          <w:szCs w:val="32"/>
        </w:rPr>
      </w:pPr>
      <w:r w:rsidRPr="0081356E">
        <w:rPr>
          <w:rFonts w:cs="Segoe Semibold"/>
          <w:b/>
          <w:bCs/>
          <w:sz w:val="32"/>
          <w:szCs w:val="32"/>
        </w:rPr>
        <w:t xml:space="preserve">Chapter 1 </w:t>
      </w:r>
      <w:r w:rsidR="007D5C22" w:rsidRPr="007D5C22">
        <w:rPr>
          <w:rFonts w:cs="Segoe Semibold"/>
          <w:b/>
          <w:bCs/>
          <w:sz w:val="32"/>
          <w:szCs w:val="32"/>
        </w:rPr>
        <w:t>Install Windows Servers in host</w:t>
      </w:r>
    </w:p>
    <w:p w14:paraId="24ED0D94" w14:textId="77777777" w:rsidR="0081356E" w:rsidRPr="0081356E" w:rsidRDefault="007D5C22" w:rsidP="007D5C22">
      <w:pPr>
        <w:rPr>
          <w:rFonts w:cs="Segoe Semibold"/>
          <w:b/>
          <w:bCs/>
          <w:sz w:val="32"/>
          <w:szCs w:val="32"/>
        </w:rPr>
      </w:pPr>
      <w:r w:rsidRPr="007D5C22">
        <w:rPr>
          <w:rFonts w:cs="Segoe Semibold"/>
          <w:b/>
          <w:bCs/>
          <w:sz w:val="32"/>
          <w:szCs w:val="32"/>
        </w:rPr>
        <w:t>and compute environments</w:t>
      </w:r>
    </w:p>
    <w:p w14:paraId="352EACAD" w14:textId="77777777" w:rsidR="0081356E" w:rsidRDefault="0081356E">
      <w:pPr>
        <w:rPr>
          <w:rFonts w:cs="Segoe Semibold"/>
          <w:b/>
          <w:bCs/>
          <w:sz w:val="28"/>
          <w:szCs w:val="28"/>
        </w:rPr>
      </w:pPr>
    </w:p>
    <w:p w14:paraId="5AA32E61" w14:textId="77777777" w:rsidR="00E63FF2" w:rsidRDefault="007D5C22">
      <w:r>
        <w:rPr>
          <w:rFonts w:cs="Segoe Semibold"/>
          <w:b/>
          <w:bCs/>
          <w:sz w:val="28"/>
          <w:szCs w:val="28"/>
        </w:rPr>
        <w:t>Nano Server Parameters</w:t>
      </w:r>
    </w:p>
    <w:p w14:paraId="41372EA8" w14:textId="77777777" w:rsidR="008F2671" w:rsidRDefault="00FC1BDE">
      <w:hyperlink r:id="rId7" w:history="1">
        <w:r w:rsidR="007D5C22" w:rsidRPr="007D3577">
          <w:rPr>
            <w:rStyle w:val="Hyperlink"/>
          </w:rPr>
          <w:t>http://aka.ms/nanoserver</w:t>
        </w:r>
      </w:hyperlink>
    </w:p>
    <w:p w14:paraId="7D05C0B0" w14:textId="77777777" w:rsidR="007D5C22" w:rsidRDefault="007D5C22"/>
    <w:p w14:paraId="60BE2216" w14:textId="77777777" w:rsidR="007D5C22" w:rsidRPr="007D5C22" w:rsidRDefault="007D5C22">
      <w:pPr>
        <w:rPr>
          <w:rFonts w:cs="Segoe Semibold"/>
          <w:b/>
          <w:bCs/>
          <w:sz w:val="32"/>
          <w:szCs w:val="32"/>
        </w:rPr>
      </w:pPr>
      <w:r w:rsidRPr="007D5C22">
        <w:rPr>
          <w:rFonts w:cs="Segoe Semibold"/>
          <w:b/>
          <w:bCs/>
          <w:sz w:val="32"/>
          <w:szCs w:val="32"/>
        </w:rPr>
        <w:t>Chapter 2 Implement storage solutions</w:t>
      </w:r>
    </w:p>
    <w:p w14:paraId="792E9376" w14:textId="77777777" w:rsidR="007D5C22" w:rsidRPr="007D5C22" w:rsidRDefault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Windows Server Storage Pools</w:t>
      </w:r>
    </w:p>
    <w:p w14:paraId="0ADBFE2C" w14:textId="77777777" w:rsidR="007D5C22" w:rsidRDefault="00FC1BDE" w:rsidP="007D5C22">
      <w:hyperlink r:id="rId8" w:history="1">
        <w:r w:rsidR="007D5C22" w:rsidRPr="00621A50">
          <w:rPr>
            <w:rStyle w:val="Hyperlink"/>
          </w:rPr>
          <w:t>https://technet.microsoft.com/en-us/library/hh831739(v=ws.11).aspx</w:t>
        </w:r>
      </w:hyperlink>
    </w:p>
    <w:p w14:paraId="34B28B78" w14:textId="77777777" w:rsidR="007D5C22" w:rsidRDefault="007D5C22" w:rsidP="007D5C22"/>
    <w:p w14:paraId="409D37E3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DCB Connectivity</w:t>
      </w:r>
    </w:p>
    <w:p w14:paraId="6A75C944" w14:textId="77777777" w:rsidR="007D5C22" w:rsidRDefault="00FC1BDE" w:rsidP="007D5C22">
      <w:hyperlink r:id="rId9" w:history="1">
        <w:r w:rsidR="007D5C22" w:rsidRPr="00621A50">
          <w:rPr>
            <w:rStyle w:val="Hyperlink"/>
          </w:rPr>
          <w:t>https://technet.microsoft.com/en-us/library/hh849179(v=ws.11).aspx</w:t>
        </w:r>
      </w:hyperlink>
    </w:p>
    <w:p w14:paraId="43B732AF" w14:textId="77777777" w:rsidR="007D5C22" w:rsidRDefault="007D5C22" w:rsidP="007D5C22"/>
    <w:p w14:paraId="66203C83" w14:textId="77777777" w:rsidR="00B95E84" w:rsidRPr="007D5C22" w:rsidRDefault="007D5C22" w:rsidP="00BE29B0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Configure with MPCLAIM</w:t>
      </w:r>
    </w:p>
    <w:p w14:paraId="7DBE5EBA" w14:textId="77777777" w:rsidR="007D5C22" w:rsidRDefault="00FC1BDE" w:rsidP="007D5C22">
      <w:hyperlink r:id="rId10" w:history="1">
        <w:r w:rsidR="007D5C22" w:rsidRPr="00621A50">
          <w:rPr>
            <w:rStyle w:val="Hyperlink"/>
          </w:rPr>
          <w:t>https://technet.microsoft.com/en-us/library/ee619743(v=ws.10).aspx</w:t>
        </w:r>
      </w:hyperlink>
    </w:p>
    <w:p w14:paraId="0B45106A" w14:textId="77777777" w:rsidR="007D5C22" w:rsidRDefault="007D5C22" w:rsidP="007D5C22"/>
    <w:p w14:paraId="73937C4F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MPIO on Nano Server</w:t>
      </w:r>
    </w:p>
    <w:p w14:paraId="7C14DFAD" w14:textId="77777777" w:rsidR="007D5C22" w:rsidRDefault="00FC1BDE" w:rsidP="007D5C22">
      <w:hyperlink r:id="rId11" w:history="1">
        <w:r w:rsidR="007D5C22" w:rsidRPr="00621A50">
          <w:rPr>
            <w:rStyle w:val="Hyperlink"/>
          </w:rPr>
          <w:t>https://technet.microsoft.com/en-us/windows-server-docs/compute/nano-server/mpio-on-nano-server</w:t>
        </w:r>
      </w:hyperlink>
    </w:p>
    <w:p w14:paraId="47D5EF27" w14:textId="77777777" w:rsidR="007D5C22" w:rsidRDefault="007D5C22" w:rsidP="007D5C22"/>
    <w:p w14:paraId="75447605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Storage Replica</w:t>
      </w:r>
    </w:p>
    <w:p w14:paraId="5E708943" w14:textId="77777777" w:rsidR="007D5C22" w:rsidRDefault="00FC1BDE" w:rsidP="007D5C22">
      <w:hyperlink r:id="rId12" w:history="1">
        <w:r w:rsidR="007D5C22" w:rsidRPr="00621A50">
          <w:rPr>
            <w:rStyle w:val="Hyperlink"/>
          </w:rPr>
          <w:t>https://technet.microsoft.com/en-us/windows-server-docs/storage/storage-replica/storage-replica-overview</w:t>
        </w:r>
      </w:hyperlink>
    </w:p>
    <w:p w14:paraId="1E4EBB77" w14:textId="77777777" w:rsidR="007D5C22" w:rsidRDefault="007D5C22" w:rsidP="007D5C22"/>
    <w:p w14:paraId="4D7A7BD4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Storage Replica walkthroughs</w:t>
      </w:r>
    </w:p>
    <w:p w14:paraId="6EED454F" w14:textId="77777777" w:rsidR="007D5C22" w:rsidRDefault="00FC1BDE" w:rsidP="007D5C22">
      <w:hyperlink r:id="rId13" w:history="1">
        <w:r w:rsidR="007D5C22" w:rsidRPr="00621A50">
          <w:rPr>
            <w:rStyle w:val="Hyperlink"/>
          </w:rPr>
          <w:t>https://technet.microsoft.com/en-us/windows-server-docs/storage/storage-replica/storage-replica-windows-server-2016</w:t>
        </w:r>
      </w:hyperlink>
    </w:p>
    <w:p w14:paraId="1F88EAFA" w14:textId="77777777" w:rsidR="007D5C22" w:rsidRDefault="007D5C22" w:rsidP="007D5C22"/>
    <w:p w14:paraId="62AB3549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lastRenderedPageBreak/>
        <w:t>Backups with Deduplication</w:t>
      </w:r>
    </w:p>
    <w:p w14:paraId="5D2821C3" w14:textId="77777777" w:rsidR="007D5C22" w:rsidRDefault="00FC1BDE" w:rsidP="007D5C22">
      <w:hyperlink r:id="rId14" w:history="1">
        <w:r w:rsidR="007D5C22" w:rsidRPr="00621A50">
          <w:rPr>
            <w:rStyle w:val="Hyperlink"/>
          </w:rPr>
          <w:t>https://technet.microsoft.com/en-us/library/hh831600(v=ws.11).aspx</w:t>
        </w:r>
      </w:hyperlink>
    </w:p>
    <w:p w14:paraId="67A4136C" w14:textId="77777777" w:rsidR="007D5C22" w:rsidRDefault="007D5C22" w:rsidP="007D5C22"/>
    <w:p w14:paraId="1C8A116B" w14:textId="77777777" w:rsidR="007D5C22" w:rsidRPr="007D5C22" w:rsidRDefault="007D5C22" w:rsidP="007D5C22">
      <w:pPr>
        <w:rPr>
          <w:rFonts w:cs="Segoe Semibold"/>
          <w:b/>
          <w:bCs/>
          <w:sz w:val="32"/>
          <w:szCs w:val="32"/>
        </w:rPr>
      </w:pPr>
      <w:r w:rsidRPr="007D5C22">
        <w:rPr>
          <w:rFonts w:cs="Segoe Semibold"/>
          <w:b/>
          <w:bCs/>
          <w:sz w:val="32"/>
          <w:szCs w:val="32"/>
        </w:rPr>
        <w:t>Chapter 3 Implement Hyper-V</w:t>
      </w:r>
    </w:p>
    <w:p w14:paraId="77CB0105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Nested virtualization</w:t>
      </w:r>
    </w:p>
    <w:p w14:paraId="41F32423" w14:textId="77777777" w:rsidR="007D5C22" w:rsidRDefault="00FC1BDE" w:rsidP="007D5C22">
      <w:hyperlink r:id="rId15" w:history="1">
        <w:r w:rsidR="007D5C22" w:rsidRPr="00621A50">
          <w:rPr>
            <w:rStyle w:val="Hyperlink"/>
          </w:rPr>
          <w:t>https://msdn.microsoft.com/en-us/virtualization/hyperv_on_windows/user_guide/nesting</w:t>
        </w:r>
      </w:hyperlink>
    </w:p>
    <w:p w14:paraId="27BE2E5B" w14:textId="77777777" w:rsidR="007D5C22" w:rsidRDefault="007D5C22" w:rsidP="007D5C22"/>
    <w:p w14:paraId="46051227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Details on NUMA</w:t>
      </w:r>
    </w:p>
    <w:p w14:paraId="4B964BBE" w14:textId="77777777" w:rsidR="007D5C22" w:rsidRDefault="00FC1BDE" w:rsidP="007D5C22">
      <w:hyperlink r:id="rId16" w:history="1">
        <w:r w:rsidR="007D5C22" w:rsidRPr="00621A50">
          <w:rPr>
            <w:rStyle w:val="Hyperlink"/>
          </w:rPr>
          <w:t>https://technet.microsoft.com/en-us/library/jj614459.aspx</w:t>
        </w:r>
      </w:hyperlink>
    </w:p>
    <w:p w14:paraId="5FE48F3D" w14:textId="77777777" w:rsidR="007D5C22" w:rsidRDefault="007D5C22" w:rsidP="007D5C22"/>
    <w:p w14:paraId="5E58017B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VM Conversion Utility</w:t>
      </w:r>
    </w:p>
    <w:p w14:paraId="713DC238" w14:textId="77777777" w:rsidR="007D5C22" w:rsidRDefault="00FC1BDE" w:rsidP="007D5C22">
      <w:hyperlink r:id="rId17" w:history="1">
        <w:r w:rsidR="007D5C22" w:rsidRPr="00621A50">
          <w:rPr>
            <w:rStyle w:val="Hyperlink"/>
          </w:rPr>
          <w:t>https://code.msdn.microsoft.com/ConvertVMGeneration</w:t>
        </w:r>
      </w:hyperlink>
    </w:p>
    <w:p w14:paraId="6950C5D1" w14:textId="77777777" w:rsidR="007D5C22" w:rsidRDefault="007D5C22" w:rsidP="007D5C22"/>
    <w:p w14:paraId="5AC1DD48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Linux Integration</w:t>
      </w:r>
    </w:p>
    <w:p w14:paraId="5A5304BF" w14:textId="77777777" w:rsidR="007D5C22" w:rsidRDefault="00FC1BDE" w:rsidP="007D5C22">
      <w:hyperlink r:id="rId18" w:history="1">
        <w:r w:rsidR="007D5C22" w:rsidRPr="00621A50">
          <w:rPr>
            <w:rStyle w:val="Hyperlink"/>
          </w:rPr>
          <w:t>https://technet.microsoft.com/en-us/windows-server-docs/compute/hyper-v/supported-linux-and-freebsd-virtual-machines-for-hyper-v-on-windows</w:t>
        </w:r>
      </w:hyperlink>
    </w:p>
    <w:p w14:paraId="3DE9FB50" w14:textId="77777777" w:rsidR="007D5C22" w:rsidRDefault="007D5C22" w:rsidP="007D5C22"/>
    <w:p w14:paraId="545B036E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Discreet Device Assignment</w:t>
      </w:r>
    </w:p>
    <w:p w14:paraId="429F64DC" w14:textId="77777777" w:rsidR="007D5C22" w:rsidRDefault="00FC1BDE" w:rsidP="007D5C22">
      <w:hyperlink r:id="rId19" w:history="1">
        <w:r w:rsidR="007D5C22" w:rsidRPr="00621A50">
          <w:rPr>
            <w:rStyle w:val="Hyperlink"/>
          </w:rPr>
          <w:t>https://blogs.technet.microsoft.com/virtualization/2015/11/</w:t>
        </w:r>
      </w:hyperlink>
    </w:p>
    <w:p w14:paraId="77ED13DA" w14:textId="77777777" w:rsidR="007D5C22" w:rsidRDefault="007D5C22" w:rsidP="007D5C22"/>
    <w:p w14:paraId="5D1F7A6B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Performance tuning</w:t>
      </w:r>
    </w:p>
    <w:p w14:paraId="1BA84E30" w14:textId="77777777" w:rsidR="007D5C22" w:rsidRDefault="00FC1BDE" w:rsidP="007D5C22">
      <w:hyperlink r:id="rId20" w:history="1">
        <w:r w:rsidR="007D5C22" w:rsidRPr="00621A50">
          <w:rPr>
            <w:rStyle w:val="Hyperlink"/>
          </w:rPr>
          <w:t>https://msdn.microsoft.com/en-us/library/windows/hardware/dn567656(v=vs.85).aspx</w:t>
        </w:r>
      </w:hyperlink>
    </w:p>
    <w:p w14:paraId="22CC4FD2" w14:textId="77777777" w:rsidR="007D5C22" w:rsidRDefault="007D5C22" w:rsidP="007D5C22"/>
    <w:p w14:paraId="131EF09A" w14:textId="77777777" w:rsidR="007D5C22" w:rsidRPr="007D5C22" w:rsidRDefault="007D5C22" w:rsidP="007D5C22">
      <w:pPr>
        <w:rPr>
          <w:rFonts w:cs="Segoe Semibold"/>
          <w:b/>
          <w:bCs/>
          <w:sz w:val="28"/>
          <w:szCs w:val="28"/>
        </w:rPr>
      </w:pPr>
      <w:r w:rsidRPr="007D5C22">
        <w:rPr>
          <w:rFonts w:cs="Segoe Semibold"/>
          <w:b/>
          <w:bCs/>
          <w:sz w:val="28"/>
          <w:szCs w:val="28"/>
        </w:rPr>
        <w:t>RDMA and SET</w:t>
      </w:r>
    </w:p>
    <w:p w14:paraId="2500F819" w14:textId="77777777" w:rsidR="007D5C22" w:rsidRDefault="00FC1BDE" w:rsidP="007D5C22">
      <w:hyperlink r:id="rId21" w:history="1">
        <w:r w:rsidR="007D5C22" w:rsidRPr="00621A50">
          <w:rPr>
            <w:rStyle w:val="Hyperlink"/>
          </w:rPr>
          <w:t>https://technet.microsoft.com/en-us/library/mt403349.aspx</w:t>
        </w:r>
      </w:hyperlink>
    </w:p>
    <w:p w14:paraId="313A9ABE" w14:textId="77777777" w:rsidR="007D5C22" w:rsidRDefault="007D5C22" w:rsidP="007D5C22"/>
    <w:p w14:paraId="304F45B0" w14:textId="77777777" w:rsidR="007D5C22" w:rsidRPr="000D7B98" w:rsidRDefault="007D5C22" w:rsidP="007D5C22">
      <w:pPr>
        <w:rPr>
          <w:rFonts w:cs="Segoe Semibold"/>
          <w:b/>
          <w:bCs/>
          <w:sz w:val="32"/>
          <w:szCs w:val="32"/>
        </w:rPr>
      </w:pPr>
      <w:r w:rsidRPr="000D7B98">
        <w:rPr>
          <w:rFonts w:cs="Segoe Semibold"/>
          <w:b/>
          <w:bCs/>
          <w:sz w:val="32"/>
          <w:szCs w:val="32"/>
        </w:rPr>
        <w:t>Chapter 4 Implement Windows Containers</w:t>
      </w:r>
    </w:p>
    <w:p w14:paraId="6C314288" w14:textId="77777777" w:rsidR="007D5C22" w:rsidRPr="000D7B98" w:rsidRDefault="007D5C22" w:rsidP="007D5C22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ocker Daemon</w:t>
      </w:r>
    </w:p>
    <w:p w14:paraId="38D25431" w14:textId="77777777" w:rsidR="007D5C22" w:rsidRDefault="00FC1BDE" w:rsidP="007D5C22">
      <w:hyperlink r:id="rId22" w:history="1">
        <w:r w:rsidR="007D5C22" w:rsidRPr="00621A50">
          <w:rPr>
            <w:rStyle w:val="Hyperlink"/>
          </w:rPr>
          <w:t>https://msdn.microsoft.com/en-us/virtualization/windowscontainers/docker/configure_docker_daemon</w:t>
        </w:r>
      </w:hyperlink>
    </w:p>
    <w:p w14:paraId="77F4AE25" w14:textId="77777777" w:rsidR="007D5C22" w:rsidRDefault="007D5C22" w:rsidP="007D5C22"/>
    <w:p w14:paraId="00C9B330" w14:textId="77777777" w:rsidR="007D5C22" w:rsidRPr="000D7B98" w:rsidRDefault="007D5C22" w:rsidP="007D5C22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ocker tag</w:t>
      </w:r>
    </w:p>
    <w:p w14:paraId="54EBE1B9" w14:textId="77777777" w:rsidR="007D5C22" w:rsidRDefault="00FC1BDE" w:rsidP="007D5C22">
      <w:hyperlink r:id="rId23" w:history="1">
        <w:r w:rsidR="007D5C22" w:rsidRPr="00621A50">
          <w:rPr>
            <w:rStyle w:val="Hyperlink"/>
          </w:rPr>
          <w:t>https://docs.docker.com/engine/reference/commandline/tag/</w:t>
        </w:r>
      </w:hyperlink>
    </w:p>
    <w:p w14:paraId="783F5344" w14:textId="77777777" w:rsidR="007D5C22" w:rsidRDefault="007D5C22" w:rsidP="007D5C22"/>
    <w:p w14:paraId="306A53EF" w14:textId="77777777" w:rsidR="007D5C22" w:rsidRPr="000D7B98" w:rsidRDefault="000D7B98" w:rsidP="007D5C22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PowerShell for Docker</w:t>
      </w:r>
    </w:p>
    <w:p w14:paraId="7A22D7F4" w14:textId="77777777" w:rsidR="000D7B98" w:rsidRDefault="00FC1BDE" w:rsidP="000D7B98">
      <w:pPr>
        <w:rPr>
          <w:i/>
          <w:iCs/>
        </w:rPr>
      </w:pPr>
      <w:hyperlink r:id="rId24" w:history="1">
        <w:r w:rsidR="000D7B98" w:rsidRPr="00621A50">
          <w:rPr>
            <w:rStyle w:val="Hyperlink"/>
          </w:rPr>
          <w:t>https://github.com/Microsoft/Docker-PowerShell/</w:t>
        </w:r>
      </w:hyperlink>
    </w:p>
    <w:p w14:paraId="25C3AD91" w14:textId="77777777" w:rsidR="000D7B98" w:rsidRDefault="000D7B98" w:rsidP="000D7B98">
      <w:pPr>
        <w:rPr>
          <w:i/>
          <w:iCs/>
        </w:rPr>
      </w:pPr>
    </w:p>
    <w:p w14:paraId="5EE66C50" w14:textId="77777777" w:rsidR="000D7B98" w:rsidRPr="000D7B98" w:rsidRDefault="000D7B98" w:rsidP="007D5C22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PowerShell for Docker Releases</w:t>
      </w:r>
    </w:p>
    <w:p w14:paraId="48D634B2" w14:textId="77777777" w:rsidR="000D7B98" w:rsidRDefault="00FC1BDE" w:rsidP="000D7B98">
      <w:hyperlink r:id="rId25" w:history="1">
        <w:r w:rsidR="000D7B98" w:rsidRPr="00621A50">
          <w:rPr>
            <w:rStyle w:val="Hyperlink"/>
          </w:rPr>
          <w:t>https://github.com/Microsoft/Docker-PowerShell/releases</w:t>
        </w:r>
      </w:hyperlink>
    </w:p>
    <w:p w14:paraId="5CB05F43" w14:textId="77777777" w:rsidR="000D7B98" w:rsidRDefault="000D7B98" w:rsidP="000D7B98"/>
    <w:p w14:paraId="75437BEE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ocker Resource Control</w:t>
      </w:r>
    </w:p>
    <w:p w14:paraId="38F65D8F" w14:textId="77777777" w:rsidR="000D7B98" w:rsidRDefault="00FC1BDE" w:rsidP="000D7B98">
      <w:hyperlink r:id="rId26" w:anchor="cpu-share-constraint" w:history="1">
        <w:r w:rsidR="000D7B98" w:rsidRPr="00621A50">
          <w:rPr>
            <w:rStyle w:val="Hyperlink"/>
          </w:rPr>
          <w:t>https://docs.docker.com/engine/reference/run/#cpu-share-constraint</w:t>
        </w:r>
      </w:hyperlink>
    </w:p>
    <w:p w14:paraId="5E7019C7" w14:textId="77777777" w:rsidR="000D7B98" w:rsidRDefault="000D7B98" w:rsidP="000D7B98"/>
    <w:p w14:paraId="0D99D78A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Using Dockerfile</w:t>
      </w:r>
    </w:p>
    <w:p w14:paraId="61EE805A" w14:textId="77777777" w:rsidR="000D7B98" w:rsidRDefault="00FC1BDE" w:rsidP="000D7B98">
      <w:hyperlink r:id="rId27" w:history="1">
        <w:r w:rsidR="000D7B98" w:rsidRPr="00621A50">
          <w:rPr>
            <w:rStyle w:val="Hyperlink"/>
          </w:rPr>
          <w:t>https://docs.docker.com/engine/reference/builder/</w:t>
        </w:r>
      </w:hyperlink>
    </w:p>
    <w:p w14:paraId="15BEF7E1" w14:textId="77777777" w:rsidR="000D7B98" w:rsidRDefault="000D7B98" w:rsidP="000D7B98"/>
    <w:p w14:paraId="5A383DE4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Azure VM Extension for Docker</w:t>
      </w:r>
    </w:p>
    <w:p w14:paraId="3AAB34C9" w14:textId="77777777" w:rsidR="000D7B98" w:rsidRDefault="00FC1BDE" w:rsidP="000D7B98">
      <w:hyperlink r:id="rId28" w:history="1">
        <w:r w:rsidR="000D7B98" w:rsidRPr="00621A50">
          <w:rPr>
            <w:rStyle w:val="Hyperlink"/>
          </w:rPr>
          <w:t>https://azure.microsoft.com/en-us/documentation/articles/virtual-machines-linux-dockerextension/</w:t>
        </w:r>
      </w:hyperlink>
    </w:p>
    <w:p w14:paraId="5514DE82" w14:textId="77777777" w:rsidR="000D7B98" w:rsidRDefault="000D7B98" w:rsidP="000D7B98"/>
    <w:p w14:paraId="1CA8F2C0" w14:textId="77777777" w:rsidR="000D7B98" w:rsidRPr="000D7B98" w:rsidRDefault="000D7B98" w:rsidP="000D7B98">
      <w:pPr>
        <w:rPr>
          <w:rFonts w:cs="Segoe Semibold"/>
          <w:b/>
          <w:bCs/>
          <w:sz w:val="32"/>
          <w:szCs w:val="32"/>
        </w:rPr>
      </w:pPr>
      <w:r w:rsidRPr="000D7B98">
        <w:rPr>
          <w:rFonts w:cs="Segoe Semibold"/>
          <w:b/>
          <w:bCs/>
          <w:sz w:val="32"/>
          <w:szCs w:val="32"/>
        </w:rPr>
        <w:t>Chapter 5 Implement high availability</w:t>
      </w:r>
    </w:p>
    <w:p w14:paraId="18757B35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eploy Hyper-V Replica</w:t>
      </w:r>
    </w:p>
    <w:p w14:paraId="6E04505B" w14:textId="77777777" w:rsidR="000D7B98" w:rsidRDefault="00FC1BDE" w:rsidP="000D7B98">
      <w:hyperlink r:id="rId29" w:history="1">
        <w:r w:rsidR="000D7B98" w:rsidRPr="00621A50">
          <w:rPr>
            <w:rStyle w:val="Hyperlink"/>
          </w:rPr>
          <w:t>https://technet.microsoft.com/library/jj134207.aspx</w:t>
        </w:r>
      </w:hyperlink>
    </w:p>
    <w:p w14:paraId="368BA46D" w14:textId="77777777" w:rsidR="000D7B98" w:rsidRDefault="000D7B98" w:rsidP="000D7B98"/>
    <w:p w14:paraId="262FBCB2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Cluster to Cluster Storage Replication</w:t>
      </w:r>
    </w:p>
    <w:p w14:paraId="1066BD00" w14:textId="77777777" w:rsidR="000D7B98" w:rsidRDefault="00FC1BDE" w:rsidP="000D7B98">
      <w:hyperlink r:id="rId30" w:history="1">
        <w:r w:rsidR="000D7B98" w:rsidRPr="00621A50">
          <w:rPr>
            <w:rStyle w:val="Hyperlink"/>
          </w:rPr>
          <w:t>https://technet.microsoft.com/en-us/windows-server-docs/storage/storage-replica/cluster-to-cluster-storage-replication</w:t>
        </w:r>
      </w:hyperlink>
    </w:p>
    <w:p w14:paraId="506D75A7" w14:textId="77777777" w:rsidR="000D7B98" w:rsidRDefault="000D7B98" w:rsidP="000D7B98"/>
    <w:p w14:paraId="12475A8B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Stretch cluster replication</w:t>
      </w:r>
    </w:p>
    <w:p w14:paraId="566935ED" w14:textId="77777777" w:rsidR="000D7B98" w:rsidRDefault="00FC1BDE" w:rsidP="000D7B98">
      <w:hyperlink r:id="rId31" w:history="1">
        <w:r w:rsidR="000D7B98" w:rsidRPr="00621A50">
          <w:rPr>
            <w:rStyle w:val="Hyperlink"/>
          </w:rPr>
          <w:t>https://technet.microsoft.com/en-us/windows-server-docs/storage/storage-replica/stretch-cluster-replication-using-shared-storage</w:t>
        </w:r>
      </w:hyperlink>
    </w:p>
    <w:p w14:paraId="1D469E1D" w14:textId="77777777" w:rsidR="000D7B98" w:rsidRDefault="000D7B98" w:rsidP="000D7B98"/>
    <w:p w14:paraId="392C9048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Clustering and High Availability</w:t>
      </w:r>
    </w:p>
    <w:p w14:paraId="7DA7FA83" w14:textId="77777777" w:rsidR="000D7B98" w:rsidRDefault="00FC1BDE" w:rsidP="000D7B98">
      <w:hyperlink r:id="rId32" w:history="1">
        <w:r w:rsidR="000D7B98" w:rsidRPr="00621A50">
          <w:rPr>
            <w:rStyle w:val="Hyperlink"/>
          </w:rPr>
          <w:t>https://blogs.msdn.microsoft.com/clustering/2015/06/03/virtual-machine-compute-resiliency-in-windows-server-2016/</w:t>
        </w:r>
      </w:hyperlink>
    </w:p>
    <w:p w14:paraId="3042640F" w14:textId="77777777" w:rsidR="000D7B98" w:rsidRDefault="000D7B98" w:rsidP="000D7B98"/>
    <w:p w14:paraId="7E055FA6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Hyper-converged solutions with Storage Spaces Direct</w:t>
      </w:r>
    </w:p>
    <w:p w14:paraId="2F335918" w14:textId="77777777" w:rsidR="000D7B98" w:rsidRDefault="00FC1BDE" w:rsidP="000D7B98">
      <w:hyperlink r:id="rId33" w:history="1">
        <w:r w:rsidR="000D7B98" w:rsidRPr="00621A50">
          <w:rPr>
            <w:rStyle w:val="Hyperlink"/>
          </w:rPr>
          <w:t>https://technet.microsoft.com/en-us/windows-server-docs/storage/storage-spaces/hyper-converged-solution-using-storage-spaces-direct</w:t>
        </w:r>
      </w:hyperlink>
    </w:p>
    <w:p w14:paraId="5FEDB5E0" w14:textId="77777777" w:rsidR="000D7B98" w:rsidRDefault="000D7B98" w:rsidP="000D7B98"/>
    <w:p w14:paraId="3D672924" w14:textId="77777777" w:rsidR="000D7B98" w:rsidRPr="000D7B98" w:rsidRDefault="000D7B98" w:rsidP="000D7B98">
      <w:pPr>
        <w:rPr>
          <w:rFonts w:cs="Segoe Semibold"/>
          <w:b/>
          <w:bCs/>
          <w:sz w:val="32"/>
          <w:szCs w:val="32"/>
        </w:rPr>
      </w:pPr>
      <w:r w:rsidRPr="000D7B98">
        <w:rPr>
          <w:rFonts w:cs="Segoe Semibold"/>
          <w:b/>
          <w:bCs/>
          <w:sz w:val="32"/>
          <w:szCs w:val="32"/>
        </w:rPr>
        <w:t>Chapter 6 Implement DNS</w:t>
      </w:r>
    </w:p>
    <w:p w14:paraId="39A230F5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NS Policies</w:t>
      </w:r>
    </w:p>
    <w:p w14:paraId="1E3CE98B" w14:textId="77777777" w:rsidR="000D7B98" w:rsidRDefault="00FC1BDE" w:rsidP="000D7B98">
      <w:hyperlink r:id="rId34" w:history="1">
        <w:r w:rsidR="000D7B98" w:rsidRPr="00621A50">
          <w:rPr>
            <w:rStyle w:val="Hyperlink"/>
          </w:rPr>
          <w:t>https://technet.microsoft.com/en-us/windows-server-docs/networking/dns/deploy/dns-policies-overview</w:t>
        </w:r>
      </w:hyperlink>
    </w:p>
    <w:p w14:paraId="21D8385D" w14:textId="77777777" w:rsidR="000D7B98" w:rsidRDefault="000D7B98" w:rsidP="000D7B98"/>
    <w:p w14:paraId="7EF70A78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NS logging</w:t>
      </w:r>
    </w:p>
    <w:p w14:paraId="665990C2" w14:textId="77777777" w:rsidR="000D7B98" w:rsidRDefault="00FC1BDE" w:rsidP="000D7B98">
      <w:hyperlink r:id="rId35" w:history="1">
        <w:r w:rsidR="000D7B98" w:rsidRPr="00621A50">
          <w:rPr>
            <w:rStyle w:val="Hyperlink"/>
          </w:rPr>
          <w:t>https://technet.microsoft.com/en-us/library/dn800669(v=ws.11).aspx</w:t>
        </w:r>
      </w:hyperlink>
    </w:p>
    <w:p w14:paraId="1513435D" w14:textId="77777777" w:rsidR="000D7B98" w:rsidRDefault="000D7B98" w:rsidP="000D7B98"/>
    <w:p w14:paraId="1F0BF4F1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NS performance</w:t>
      </w:r>
    </w:p>
    <w:p w14:paraId="28C09732" w14:textId="77777777" w:rsidR="000D7B98" w:rsidRDefault="00FC1BDE" w:rsidP="000D7B98">
      <w:hyperlink r:id="rId36" w:history="1">
        <w:r w:rsidR="000D7B98" w:rsidRPr="00621A50">
          <w:rPr>
            <w:rStyle w:val="Hyperlink"/>
          </w:rPr>
          <w:t>https://blogs.technet.microsoft.com/networking/2015/08/13/name-resolution-performance-of-authoritative-windows-dns-server-2012-r2/</w:t>
        </w:r>
      </w:hyperlink>
    </w:p>
    <w:p w14:paraId="7F75243D" w14:textId="77777777" w:rsidR="000D7B98" w:rsidRDefault="000D7B98" w:rsidP="000D7B98"/>
    <w:p w14:paraId="4BFC3883" w14:textId="77777777" w:rsidR="000D7B98" w:rsidRPr="000D7B98" w:rsidRDefault="000D7B98" w:rsidP="000D7B98">
      <w:pPr>
        <w:rPr>
          <w:rFonts w:cs="Segoe Semibold"/>
          <w:b/>
          <w:bCs/>
          <w:sz w:val="32"/>
          <w:szCs w:val="32"/>
        </w:rPr>
      </w:pPr>
      <w:r w:rsidRPr="000D7B98">
        <w:rPr>
          <w:rFonts w:cs="Segoe Semibold"/>
          <w:b/>
          <w:bCs/>
          <w:sz w:val="32"/>
          <w:szCs w:val="32"/>
        </w:rPr>
        <w:t>Chapter 7 Implement IP Address Management</w:t>
      </w:r>
    </w:p>
    <w:p w14:paraId="2610D946" w14:textId="77777777" w:rsidR="000D7B98" w:rsidRPr="000D7B98" w:rsidRDefault="000D7B98" w:rsidP="000D7B98">
      <w:pPr>
        <w:rPr>
          <w:rFonts w:cs="Segoe Semibold"/>
          <w:b/>
          <w:bCs/>
          <w:sz w:val="28"/>
          <w:szCs w:val="28"/>
        </w:rPr>
      </w:pPr>
      <w:r w:rsidRPr="000D7B98">
        <w:rPr>
          <w:rFonts w:cs="Segoe Semibold"/>
          <w:b/>
          <w:bCs/>
          <w:sz w:val="28"/>
          <w:szCs w:val="28"/>
        </w:rPr>
        <w:t>DNS Management in IPAM</w:t>
      </w:r>
    </w:p>
    <w:p w14:paraId="6F6C2A8B" w14:textId="77777777" w:rsidR="000D7B98" w:rsidRDefault="00FC1BDE" w:rsidP="000D7B98">
      <w:hyperlink r:id="rId37" w:history="1">
        <w:r w:rsidR="000D7B98" w:rsidRPr="00621A50">
          <w:rPr>
            <w:rStyle w:val="Hyperlink"/>
          </w:rPr>
          <w:t>https://channel9.msdn.com/Blogs/windowsserver/Windows-Server-2016-DNS-management-in-IPAM</w:t>
        </w:r>
      </w:hyperlink>
    </w:p>
    <w:p w14:paraId="23A907B7" w14:textId="77777777" w:rsidR="000D7B98" w:rsidRDefault="000D7B98" w:rsidP="000D7B98"/>
    <w:p w14:paraId="2699BCA4" w14:textId="77777777" w:rsidR="000D7B98" w:rsidRPr="00EC73D3" w:rsidRDefault="000D7B98" w:rsidP="000D7B98">
      <w:pPr>
        <w:rPr>
          <w:rFonts w:cs="Segoe Semibold"/>
          <w:b/>
          <w:bCs/>
          <w:sz w:val="32"/>
          <w:szCs w:val="32"/>
        </w:rPr>
      </w:pPr>
      <w:r w:rsidRPr="00EC73D3">
        <w:rPr>
          <w:rFonts w:cs="Segoe Semibold"/>
          <w:b/>
          <w:bCs/>
          <w:sz w:val="32"/>
          <w:szCs w:val="32"/>
        </w:rPr>
        <w:t>Chapter 8 Implement network connectivity and remote access solutions</w:t>
      </w:r>
    </w:p>
    <w:p w14:paraId="72E6AC27" w14:textId="77777777" w:rsidR="000D7B98" w:rsidRPr="00EC73D3" w:rsidRDefault="000D7B98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Remote Connection Profiles</w:t>
      </w:r>
    </w:p>
    <w:p w14:paraId="16674670" w14:textId="77777777" w:rsidR="000D7B98" w:rsidRDefault="00FC1BDE" w:rsidP="000D7B98">
      <w:hyperlink r:id="rId38" w:history="1">
        <w:r w:rsidR="000D7B98" w:rsidRPr="00621A50">
          <w:rPr>
            <w:rStyle w:val="Hyperlink"/>
          </w:rPr>
          <w:t>https://technet.microsoft.com/en-us/library/dn261225.aspx</w:t>
        </w:r>
      </w:hyperlink>
    </w:p>
    <w:p w14:paraId="1305EA51" w14:textId="77777777" w:rsidR="000D7B98" w:rsidRDefault="000D7B98" w:rsidP="000D7B98"/>
    <w:p w14:paraId="64FADEAB" w14:textId="77777777" w:rsidR="000D7B98" w:rsidRPr="00EC73D3" w:rsidRDefault="000D7B98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DirectAccess prerequisites</w:t>
      </w:r>
    </w:p>
    <w:p w14:paraId="073D3DA3" w14:textId="77777777" w:rsidR="000D7B98" w:rsidRDefault="00FC1BDE" w:rsidP="000D7B98">
      <w:hyperlink r:id="rId39" w:history="1">
        <w:r w:rsidR="000D7B98" w:rsidRPr="00621A50">
          <w:rPr>
            <w:rStyle w:val="Hyperlink"/>
          </w:rPr>
          <w:t>https://technet.microsoft.com/en-us/windows-server-docs/networking/remote-access/directaccess/prerequisites-for-deploying-directaccess</w:t>
        </w:r>
      </w:hyperlink>
    </w:p>
    <w:p w14:paraId="53723ED3" w14:textId="77777777" w:rsidR="000D7B98" w:rsidRDefault="000D7B98" w:rsidP="000D7B98"/>
    <w:p w14:paraId="60E10FB9" w14:textId="77777777" w:rsidR="000D7B98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Manual DirectAccess configuration</w:t>
      </w:r>
    </w:p>
    <w:p w14:paraId="35251BB4" w14:textId="77777777" w:rsidR="00EC73D3" w:rsidRDefault="00FC1BDE" w:rsidP="000D7B98">
      <w:hyperlink r:id="rId40" w:history="1">
        <w:r w:rsidR="00EC73D3" w:rsidRPr="00621A50">
          <w:rPr>
            <w:rStyle w:val="Hyperlink"/>
          </w:rPr>
          <w:t>https://technet.microsoft.com/en-us/library/ee649267(WS.10).aspx</w:t>
        </w:r>
      </w:hyperlink>
    </w:p>
    <w:p w14:paraId="6BA486A7" w14:textId="77777777" w:rsidR="00EC73D3" w:rsidRDefault="00EC73D3" w:rsidP="000D7B98"/>
    <w:p w14:paraId="21CEB2B3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Troubleshooting DirectAccess</w:t>
      </w:r>
    </w:p>
    <w:p w14:paraId="11AA4496" w14:textId="77777777" w:rsidR="00EC73D3" w:rsidRDefault="00FC1BDE" w:rsidP="000D7B98">
      <w:hyperlink r:id="rId41" w:history="1">
        <w:r w:rsidR="00EC73D3" w:rsidRPr="00621A50">
          <w:rPr>
            <w:rStyle w:val="Hyperlink"/>
          </w:rPr>
          <w:t>https://technet.microsoft.com/en-us/windows-server-docs/networking/remote-access/directaccess/troubleshooting-directaccess</w:t>
        </w:r>
      </w:hyperlink>
    </w:p>
    <w:p w14:paraId="4C15F3E0" w14:textId="77777777" w:rsidR="00EC73D3" w:rsidRDefault="00EC73D3" w:rsidP="000D7B98"/>
    <w:p w14:paraId="0139B9DC" w14:textId="77777777" w:rsidR="00EC73D3" w:rsidRPr="00EC73D3" w:rsidRDefault="00EC73D3" w:rsidP="000D7B98">
      <w:pPr>
        <w:rPr>
          <w:rFonts w:cs="Segoe Semibold"/>
          <w:b/>
          <w:bCs/>
          <w:sz w:val="32"/>
          <w:szCs w:val="32"/>
        </w:rPr>
      </w:pPr>
      <w:r w:rsidRPr="00EC73D3">
        <w:rPr>
          <w:rFonts w:cs="Segoe Semibold"/>
          <w:b/>
          <w:bCs/>
          <w:sz w:val="32"/>
          <w:szCs w:val="32"/>
        </w:rPr>
        <w:t>Chapter 9 Implement an advanced network infrastructure</w:t>
      </w:r>
    </w:p>
    <w:p w14:paraId="1E9BEC77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RDMA and SET</w:t>
      </w:r>
    </w:p>
    <w:p w14:paraId="5ECB45E8" w14:textId="77777777" w:rsidR="00EC73D3" w:rsidRDefault="00FC1BDE" w:rsidP="000D7B98">
      <w:hyperlink r:id="rId42" w:history="1">
        <w:r w:rsidR="00EC73D3" w:rsidRPr="00621A50">
          <w:rPr>
            <w:rStyle w:val="Hyperlink"/>
          </w:rPr>
          <w:t>https://technet.microsoft.com/en-us/library/mt403349.aspx</w:t>
        </w:r>
      </w:hyperlink>
    </w:p>
    <w:p w14:paraId="3745AEDC" w14:textId="77777777" w:rsidR="00EC73D3" w:rsidRDefault="00EC73D3" w:rsidP="000D7B98"/>
    <w:p w14:paraId="0751FA5A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Enable-NetAdapterVmq</w:t>
      </w:r>
    </w:p>
    <w:p w14:paraId="6EFE0CA9" w14:textId="77777777" w:rsidR="00EC73D3" w:rsidRDefault="00FC1BDE" w:rsidP="000D7B98">
      <w:hyperlink r:id="rId43" w:history="1">
        <w:r w:rsidR="00EC73D3" w:rsidRPr="00621A50">
          <w:rPr>
            <w:rStyle w:val="Hyperlink"/>
          </w:rPr>
          <w:t>https://technet.microsoft.com/en-us/library/jj130870.aspx</w:t>
        </w:r>
      </w:hyperlink>
    </w:p>
    <w:p w14:paraId="2338918D" w14:textId="77777777" w:rsidR="00EC73D3" w:rsidRDefault="00EC73D3" w:rsidP="000D7B98"/>
    <w:p w14:paraId="4C34A643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Deploy SDN with VMM</w:t>
      </w:r>
    </w:p>
    <w:p w14:paraId="1ADB4297" w14:textId="77777777" w:rsidR="00EC73D3" w:rsidRDefault="00FC1BDE" w:rsidP="000D7B98">
      <w:hyperlink r:id="rId44" w:history="1">
        <w:r w:rsidR="00EC73D3" w:rsidRPr="00621A50">
          <w:rPr>
            <w:rStyle w:val="Hyperlink"/>
          </w:rPr>
          <w:t>https://technet.microsoft.com/en-us/library/mt210892.aspx</w:t>
        </w:r>
      </w:hyperlink>
    </w:p>
    <w:p w14:paraId="6896640F" w14:textId="77777777" w:rsidR="00EC73D3" w:rsidRDefault="00EC73D3" w:rsidP="000D7B98"/>
    <w:p w14:paraId="6C897F0B" w14:textId="77777777" w:rsidR="00EC73D3" w:rsidRPr="00EC73D3" w:rsidRDefault="00EC73D3" w:rsidP="000D7B98">
      <w:pPr>
        <w:rPr>
          <w:rFonts w:cs="Segoe Semibold"/>
          <w:b/>
          <w:bCs/>
          <w:sz w:val="32"/>
          <w:szCs w:val="32"/>
        </w:rPr>
      </w:pPr>
      <w:r w:rsidRPr="00EC73D3">
        <w:rPr>
          <w:rFonts w:cs="Segoe Semibold"/>
          <w:b/>
          <w:bCs/>
          <w:sz w:val="32"/>
          <w:szCs w:val="32"/>
        </w:rPr>
        <w:t>Chapter 10 Install and configure AD DS</w:t>
      </w:r>
    </w:p>
    <w:p w14:paraId="71DBC2E7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Global Catalog</w:t>
      </w:r>
    </w:p>
    <w:p w14:paraId="16D10624" w14:textId="77777777" w:rsidR="00EC73D3" w:rsidRDefault="00FC1BDE" w:rsidP="000D7B98">
      <w:hyperlink r:id="rId45" w:history="1">
        <w:r w:rsidR="00EC73D3" w:rsidRPr="00621A50">
          <w:rPr>
            <w:rStyle w:val="Hyperlink"/>
          </w:rPr>
          <w:t>https://technet.microsoft.com/library/cc728188(v=ws.10).aspx</w:t>
        </w:r>
      </w:hyperlink>
    </w:p>
    <w:p w14:paraId="6BE54E0B" w14:textId="77777777" w:rsidR="00EC73D3" w:rsidRDefault="00EC73D3" w:rsidP="000D7B98"/>
    <w:p w14:paraId="56EFFA53" w14:textId="77777777" w:rsidR="00EC73D3" w:rsidRPr="00EC73D3" w:rsidRDefault="00EC73D3" w:rsidP="000D7B98">
      <w:pPr>
        <w:rPr>
          <w:rFonts w:cs="Segoe Semibold"/>
          <w:b/>
          <w:bCs/>
          <w:sz w:val="32"/>
          <w:szCs w:val="32"/>
        </w:rPr>
      </w:pPr>
      <w:r w:rsidRPr="00EC73D3">
        <w:rPr>
          <w:rFonts w:cs="Segoe Semibold"/>
          <w:b/>
          <w:bCs/>
          <w:sz w:val="32"/>
          <w:szCs w:val="32"/>
        </w:rPr>
        <w:t>Chapter 11 Implement identity federation and access solutions</w:t>
      </w:r>
    </w:p>
    <w:p w14:paraId="4F632595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Upgrading AD FS</w:t>
      </w:r>
    </w:p>
    <w:p w14:paraId="29A5A065" w14:textId="77777777" w:rsidR="00EC73D3" w:rsidRDefault="00FC1BDE" w:rsidP="000D7B98">
      <w:hyperlink r:id="rId46" w:history="1">
        <w:r w:rsidR="00EC73D3" w:rsidRPr="00621A50">
          <w:rPr>
            <w:rStyle w:val="Hyperlink"/>
          </w:rPr>
          <w:t>https://technet.microsoft.com/en-us/windows-server-docs/identity/ad-fs/deployment/upgrading-to-ad-fs-in-windows-server-2016</w:t>
        </w:r>
      </w:hyperlink>
    </w:p>
    <w:p w14:paraId="5206FF4F" w14:textId="77777777" w:rsidR="00EC73D3" w:rsidRDefault="00EC73D3" w:rsidP="000D7B98"/>
    <w:p w14:paraId="717D5183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Windows Hello for Business</w:t>
      </w:r>
    </w:p>
    <w:p w14:paraId="6FAD0A4B" w14:textId="77777777" w:rsidR="00EC73D3" w:rsidRDefault="00FC1BDE" w:rsidP="000D7B98">
      <w:hyperlink r:id="rId47" w:history="1">
        <w:r w:rsidR="00EC73D3" w:rsidRPr="00621A50">
          <w:rPr>
            <w:rStyle w:val="Hyperlink"/>
          </w:rPr>
          <w:t>https://docs.microsoft.com/en-us/azure/active-directory/active-directory-azureadjoin-passport-deployment</w:t>
        </w:r>
      </w:hyperlink>
    </w:p>
    <w:p w14:paraId="5C70DB40" w14:textId="77777777" w:rsidR="00EC73D3" w:rsidRDefault="00EC73D3" w:rsidP="000D7B98"/>
    <w:p w14:paraId="709817C4" w14:textId="77777777" w:rsidR="00EC73D3" w:rsidRPr="00EC73D3" w:rsidRDefault="00EC73D3" w:rsidP="000D7B98">
      <w:pPr>
        <w:rPr>
          <w:rFonts w:cs="Segoe Semibold"/>
          <w:b/>
          <w:bCs/>
          <w:sz w:val="28"/>
          <w:szCs w:val="28"/>
        </w:rPr>
      </w:pPr>
      <w:r w:rsidRPr="00EC73D3">
        <w:rPr>
          <w:rFonts w:cs="Segoe Semibold"/>
          <w:b/>
          <w:bCs/>
          <w:sz w:val="28"/>
          <w:szCs w:val="28"/>
        </w:rPr>
        <w:t>RDP with WAP</w:t>
      </w:r>
    </w:p>
    <w:p w14:paraId="15D49B2A" w14:textId="77777777" w:rsidR="00EC73D3" w:rsidRDefault="00EC73D3" w:rsidP="000D7B98">
      <w:hyperlink r:id="rId48" w:history="1">
        <w:r w:rsidRPr="00621A50">
          <w:rPr>
            <w:rStyle w:val="Hyperlink"/>
          </w:rPr>
          <w:t>https://technet.microsoft.com/en-us/library/dn765486.aspx</w:t>
        </w:r>
      </w:hyperlink>
    </w:p>
    <w:p w14:paraId="18514F89" w14:textId="77777777" w:rsidR="00EC73D3" w:rsidRDefault="00EC73D3" w:rsidP="000D7B98"/>
    <w:p w14:paraId="0264F3DE" w14:textId="77777777" w:rsidR="00EC73D3" w:rsidRDefault="00EC73D3" w:rsidP="000D7B98"/>
    <w:sectPr w:rsidR="00EC73D3">
      <w:footerReference w:type="default" r:id="rId4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9F9A1" w14:textId="77777777" w:rsidR="00B42575" w:rsidRDefault="00B42575" w:rsidP="004B01C2">
      <w:pPr>
        <w:spacing w:after="0" w:line="240" w:lineRule="auto"/>
      </w:pPr>
      <w:r>
        <w:separator/>
      </w:r>
    </w:p>
  </w:endnote>
  <w:endnote w:type="continuationSeparator" w:id="0">
    <w:p w14:paraId="0FE7641D" w14:textId="77777777" w:rsidR="00B42575" w:rsidRDefault="00B42575" w:rsidP="004B0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Pro"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">
    <w:altName w:val="Segoe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-Bold">
    <w:altName w:val="Sego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Semibold">
    <w:altName w:val="Segoe Semibold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56A3F" w14:textId="5268CD38" w:rsidR="004B01C2" w:rsidRDefault="004B01C2" w:rsidP="004B01C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C1BDE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3FC5F2" w14:textId="77777777" w:rsidR="00B42575" w:rsidRDefault="00B42575" w:rsidP="004B01C2">
      <w:pPr>
        <w:spacing w:after="0" w:line="240" w:lineRule="auto"/>
      </w:pPr>
      <w:r>
        <w:separator/>
      </w:r>
    </w:p>
  </w:footnote>
  <w:footnote w:type="continuationSeparator" w:id="0">
    <w:p w14:paraId="59EDD8F1" w14:textId="77777777" w:rsidR="00B42575" w:rsidRDefault="00B42575" w:rsidP="004B0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F2401"/>
    <w:multiLevelType w:val="hybridMultilevel"/>
    <w:tmpl w:val="A6FC9114"/>
    <w:lvl w:ilvl="0" w:tplc="C682EA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jQ3t7CwsDQzMLVU0lEKTi0uzszPAykwqgUAPkiDfCwAAAA="/>
  </w:docVars>
  <w:rsids>
    <w:rsidRoot w:val="00201EC4"/>
    <w:rsid w:val="000B2D6F"/>
    <w:rsid w:val="000D7B98"/>
    <w:rsid w:val="000E7FC2"/>
    <w:rsid w:val="00107DF8"/>
    <w:rsid w:val="001462FD"/>
    <w:rsid w:val="00201EC4"/>
    <w:rsid w:val="00220302"/>
    <w:rsid w:val="002D3FA3"/>
    <w:rsid w:val="003102AA"/>
    <w:rsid w:val="0031790D"/>
    <w:rsid w:val="003B5522"/>
    <w:rsid w:val="004B01C2"/>
    <w:rsid w:val="0054122E"/>
    <w:rsid w:val="005C793F"/>
    <w:rsid w:val="00654643"/>
    <w:rsid w:val="00684B85"/>
    <w:rsid w:val="006E7B57"/>
    <w:rsid w:val="00725454"/>
    <w:rsid w:val="00753957"/>
    <w:rsid w:val="00793FFD"/>
    <w:rsid w:val="007D5C22"/>
    <w:rsid w:val="0081356E"/>
    <w:rsid w:val="00886D2E"/>
    <w:rsid w:val="008C76DD"/>
    <w:rsid w:val="008F2671"/>
    <w:rsid w:val="0098127E"/>
    <w:rsid w:val="00A93540"/>
    <w:rsid w:val="00AE2AD4"/>
    <w:rsid w:val="00B42575"/>
    <w:rsid w:val="00B95E84"/>
    <w:rsid w:val="00BC6E30"/>
    <w:rsid w:val="00BE29B0"/>
    <w:rsid w:val="00BF3D91"/>
    <w:rsid w:val="00C70205"/>
    <w:rsid w:val="00CA4898"/>
    <w:rsid w:val="00CC0D3D"/>
    <w:rsid w:val="00E63FF2"/>
    <w:rsid w:val="00EC73D3"/>
    <w:rsid w:val="00F10779"/>
    <w:rsid w:val="00F75B0B"/>
    <w:rsid w:val="00FA5166"/>
    <w:rsid w:val="00FB4626"/>
    <w:rsid w:val="00FC1BDE"/>
    <w:rsid w:val="00FE4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CAB24"/>
  <w15:docId w15:val="{D4A11876-E17F-46FF-B8F0-A62ED37D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684B85"/>
    <w:pPr>
      <w:widowControl w:val="0"/>
      <w:autoSpaceDE w:val="0"/>
      <w:autoSpaceDN w:val="0"/>
      <w:adjustRightInd w:val="0"/>
      <w:spacing w:after="140" w:line="260" w:lineRule="exact"/>
      <w:ind w:left="475" w:firstLine="240"/>
      <w:textAlignment w:val="baseline"/>
    </w:pPr>
    <w:rPr>
      <w:rFonts w:ascii="Segoe Pro" w:eastAsiaTheme="minorEastAsia" w:hAnsi="Segoe Pro" w:cs="Segoe"/>
      <w:color w:val="00000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rsid w:val="006E7B57"/>
    <w:pPr>
      <w:wordWrap w:val="0"/>
    </w:pPr>
    <w:rPr>
      <w:rFonts w:ascii="Arial" w:hAnsi="Arial" w:cs="Times New Roman"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6E7B57"/>
    <w:rPr>
      <w:rFonts w:ascii="Arial" w:hAnsi="Arial"/>
    </w:rPr>
  </w:style>
  <w:style w:type="paragraph" w:customStyle="1" w:styleId="TableHead">
    <w:name w:val="Table Head"/>
    <w:basedOn w:val="Normal"/>
    <w:rsid w:val="0098127E"/>
    <w:pPr>
      <w:tabs>
        <w:tab w:val="left" w:pos="2240"/>
      </w:tabs>
      <w:spacing w:after="60" w:line="240" w:lineRule="exact"/>
      <w:ind w:left="120"/>
      <w:textAlignment w:val="center"/>
    </w:pPr>
    <w:rPr>
      <w:rFonts w:ascii="Segoe" w:eastAsia="Times New Roman" w:hAnsi="Segoe" w:cs="Segoe-Bold"/>
      <w:b/>
      <w:bCs/>
      <w:sz w:val="15"/>
      <w:szCs w:val="16"/>
    </w:rPr>
  </w:style>
  <w:style w:type="paragraph" w:customStyle="1" w:styleId="StyleTableHeadNotBoldNotAllcaps">
    <w:name w:val="Style Table Head + Not Bold Not All caps"/>
    <w:basedOn w:val="TableHead"/>
    <w:rsid w:val="00FB4626"/>
    <w:rPr>
      <w:bCs w:val="0"/>
    </w:rPr>
  </w:style>
  <w:style w:type="paragraph" w:customStyle="1" w:styleId="TableBullList">
    <w:name w:val="Table Bull List"/>
    <w:basedOn w:val="Normal"/>
    <w:next w:val="Normal"/>
    <w:rsid w:val="00AE2AD4"/>
    <w:pPr>
      <w:spacing w:after="60"/>
      <w:textAlignment w:val="center"/>
    </w:pPr>
    <w:rPr>
      <w:rFonts w:ascii="Segoe" w:eastAsia="Times New Roman" w:hAnsi="Segoe"/>
      <w:sz w:val="15"/>
    </w:rPr>
  </w:style>
  <w:style w:type="character" w:styleId="Hyperlink">
    <w:name w:val="Hyperlink"/>
    <w:basedOn w:val="DefaultParagraphFont"/>
    <w:rsid w:val="008F2671"/>
    <w:rPr>
      <w:color w:val="0000FF" w:themeColor="hyperlink"/>
      <w:u w:val="single"/>
    </w:rPr>
  </w:style>
  <w:style w:type="character" w:customStyle="1" w:styleId="A16">
    <w:name w:val="A16"/>
    <w:uiPriority w:val="99"/>
    <w:rsid w:val="000B2D6F"/>
    <w:rPr>
      <w:rFonts w:cs="Segoe Semibold"/>
      <w:b/>
      <w:bCs/>
      <w:color w:val="000000"/>
      <w:sz w:val="23"/>
      <w:szCs w:val="23"/>
    </w:rPr>
  </w:style>
  <w:style w:type="character" w:customStyle="1" w:styleId="A14">
    <w:name w:val="A14"/>
    <w:uiPriority w:val="99"/>
    <w:rsid w:val="00F10779"/>
    <w:rPr>
      <w:rFonts w:cs="Segoe Semibold"/>
      <w:b/>
      <w:bCs/>
      <w:color w:val="000000"/>
      <w:sz w:val="28"/>
      <w:szCs w:val="28"/>
    </w:rPr>
  </w:style>
  <w:style w:type="paragraph" w:customStyle="1" w:styleId="Default">
    <w:name w:val="Default"/>
    <w:rsid w:val="004B01C2"/>
    <w:pPr>
      <w:autoSpaceDE w:val="0"/>
      <w:autoSpaceDN w:val="0"/>
      <w:adjustRightInd w:val="0"/>
    </w:pPr>
    <w:rPr>
      <w:rFonts w:ascii="Segoe Semibold" w:hAnsi="Segoe Semibold" w:cs="Segoe Semibold"/>
      <w:color w:val="000000"/>
      <w:sz w:val="24"/>
      <w:szCs w:val="24"/>
    </w:rPr>
  </w:style>
  <w:style w:type="paragraph" w:styleId="Header">
    <w:name w:val="header"/>
    <w:basedOn w:val="Normal"/>
    <w:link w:val="HeaderChar"/>
    <w:rsid w:val="004B0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B01C2"/>
    <w:rPr>
      <w:rFonts w:ascii="Segoe Pro" w:eastAsiaTheme="minorEastAsia" w:hAnsi="Segoe Pro" w:cs="Segoe"/>
      <w:color w:val="000000"/>
      <w:sz w:val="18"/>
      <w:szCs w:val="18"/>
    </w:rPr>
  </w:style>
  <w:style w:type="paragraph" w:styleId="Footer">
    <w:name w:val="footer"/>
    <w:basedOn w:val="Normal"/>
    <w:link w:val="FooterChar"/>
    <w:rsid w:val="004B0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B01C2"/>
    <w:rPr>
      <w:rFonts w:ascii="Segoe Pro" w:eastAsiaTheme="minorEastAsia" w:hAnsi="Segoe Pro" w:cs="Segoe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echnet.microsoft.com/en-us/windows-server-docs/storage/storage-replica/storage-replica-windows-server-2016" TargetMode="External"/><Relationship Id="rId18" Type="http://schemas.openxmlformats.org/officeDocument/2006/relationships/hyperlink" Target="https://technet.microsoft.com/en-us/windows-server-docs/compute/hyper-v/supported-linux-and-freebsd-virtual-machines-for-hyper-v-on-windows" TargetMode="External"/><Relationship Id="rId26" Type="http://schemas.openxmlformats.org/officeDocument/2006/relationships/hyperlink" Target="https://docs.docker.com/engine/reference/run/" TargetMode="External"/><Relationship Id="rId39" Type="http://schemas.openxmlformats.org/officeDocument/2006/relationships/hyperlink" Target="https://technet.microsoft.com/en-us/windows-server-docs/networking/remote-access/directaccess/prerequisites-for-deploying-directacces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echnet.microsoft.com/en-us/library/mt403349.aspx" TargetMode="External"/><Relationship Id="rId34" Type="http://schemas.openxmlformats.org/officeDocument/2006/relationships/hyperlink" Target="https://technet.microsoft.com/en-us/windows-server-docs/networking/dns/deploy/dns-policies-overview" TargetMode="External"/><Relationship Id="rId42" Type="http://schemas.openxmlformats.org/officeDocument/2006/relationships/hyperlink" Target="https://technet.microsoft.com/en-us/library/mt403349.aspx" TargetMode="External"/><Relationship Id="rId47" Type="http://schemas.openxmlformats.org/officeDocument/2006/relationships/hyperlink" Target="https://docs.microsoft.com/en-us/azure/active-directory/active-directory-azureadjoin-passport-deployment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://aka.ms/nanoserver" TargetMode="External"/><Relationship Id="rId12" Type="http://schemas.openxmlformats.org/officeDocument/2006/relationships/hyperlink" Target="https://technet.microsoft.com/en-us/windows-server-docs/storage/storage-replica/storage-replica-overview" TargetMode="External"/><Relationship Id="rId17" Type="http://schemas.openxmlformats.org/officeDocument/2006/relationships/hyperlink" Target="https://code.msdn.microsoft.com/ConvertVMGeneration" TargetMode="External"/><Relationship Id="rId25" Type="http://schemas.openxmlformats.org/officeDocument/2006/relationships/hyperlink" Target="https://github.com/Microsoft/Docker-PowerShell/releases" TargetMode="External"/><Relationship Id="rId33" Type="http://schemas.openxmlformats.org/officeDocument/2006/relationships/hyperlink" Target="https://technet.microsoft.com/en-us/windows-server-docs/storage/storage-spaces/hyper-converged-solution-using-storage-spaces-direct" TargetMode="External"/><Relationship Id="rId38" Type="http://schemas.openxmlformats.org/officeDocument/2006/relationships/hyperlink" Target="https://technet.microsoft.com/en-us/library/dn261225.aspx" TargetMode="External"/><Relationship Id="rId46" Type="http://schemas.openxmlformats.org/officeDocument/2006/relationships/hyperlink" Target="https://technet.microsoft.com/en-us/windows-server-docs/identity/ad-fs/deployment/upgrading-to-ad-fs-in-windows-server-2016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chnet.microsoft.com/en-us/library/jj614459.aspx" TargetMode="External"/><Relationship Id="rId20" Type="http://schemas.openxmlformats.org/officeDocument/2006/relationships/hyperlink" Target="https://msdn.microsoft.com/en-us/library/windows/hardware/dn567656(v=vs.85).aspx" TargetMode="External"/><Relationship Id="rId29" Type="http://schemas.openxmlformats.org/officeDocument/2006/relationships/hyperlink" Target="https://technet.microsoft.com/library/jj134207.aspx" TargetMode="External"/><Relationship Id="rId41" Type="http://schemas.openxmlformats.org/officeDocument/2006/relationships/hyperlink" Target="https://technet.microsoft.com/en-us/windows-server-docs/networking/remote-access/directaccess/troubleshooting-directacces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echnet.microsoft.com/en-us/windows-server-docs/compute/nano-server/mpio-on-nano-server" TargetMode="External"/><Relationship Id="rId24" Type="http://schemas.openxmlformats.org/officeDocument/2006/relationships/hyperlink" Target="https://github.com/Microsoft/Docker-PowerShell/" TargetMode="External"/><Relationship Id="rId32" Type="http://schemas.openxmlformats.org/officeDocument/2006/relationships/hyperlink" Target="https://blogs.msdn.microsoft.com/clustering/2015/06/03/virtual-machine-compute-resiliency-in-windows-server-2016/" TargetMode="External"/><Relationship Id="rId37" Type="http://schemas.openxmlformats.org/officeDocument/2006/relationships/hyperlink" Target="https://channel9.msdn.com/Blogs/windowsserver/Windows-Server-2016-DNS-management-in-IPAM" TargetMode="External"/><Relationship Id="rId40" Type="http://schemas.openxmlformats.org/officeDocument/2006/relationships/hyperlink" Target="https://technet.microsoft.com/en-us/library/ee649267(WS.10).aspx" TargetMode="External"/><Relationship Id="rId45" Type="http://schemas.openxmlformats.org/officeDocument/2006/relationships/hyperlink" Target="https://technet.microsoft.com/library/cc728188(v=ws.10)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sdn.microsoft.com/en-us/virtualization/hyperv_on_windows/user_guide/nesting" TargetMode="External"/><Relationship Id="rId23" Type="http://schemas.openxmlformats.org/officeDocument/2006/relationships/hyperlink" Target="https://docs.docker.com/engine/reference/commandline/tag/" TargetMode="External"/><Relationship Id="rId28" Type="http://schemas.openxmlformats.org/officeDocument/2006/relationships/hyperlink" Target="https://azure.microsoft.com/en-us/documentation/articles/virtual-machines-linux-dockerextension/" TargetMode="External"/><Relationship Id="rId36" Type="http://schemas.openxmlformats.org/officeDocument/2006/relationships/hyperlink" Target="https://blogs.technet.microsoft.com/networking/2015/08/13/name-resolution-performance-of-authoritative-windows-dns-server-2012-r2/" TargetMode="External"/><Relationship Id="rId49" Type="http://schemas.openxmlformats.org/officeDocument/2006/relationships/footer" Target="footer1.xml"/><Relationship Id="rId10" Type="http://schemas.openxmlformats.org/officeDocument/2006/relationships/hyperlink" Target="https://technet.microsoft.com/en-us/library/ee619743(v=ws.10).aspx" TargetMode="External"/><Relationship Id="rId19" Type="http://schemas.openxmlformats.org/officeDocument/2006/relationships/hyperlink" Target="https://blogs.technet.microsoft.com/virtualization/2015/11/" TargetMode="External"/><Relationship Id="rId31" Type="http://schemas.openxmlformats.org/officeDocument/2006/relationships/hyperlink" Target="https://technet.microsoft.com/en-us/windows-server-docs/storage/storage-replica/stretch-cluster-replication-using-shared-storage" TargetMode="External"/><Relationship Id="rId44" Type="http://schemas.openxmlformats.org/officeDocument/2006/relationships/hyperlink" Target="https://technet.microsoft.com/en-us/library/mt210892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chnet.microsoft.com/en-us/library/hh849179(v=ws.11).aspx" TargetMode="External"/><Relationship Id="rId14" Type="http://schemas.openxmlformats.org/officeDocument/2006/relationships/hyperlink" Target="https://technet.microsoft.com/en-us/library/hh831600(v=ws.11).aspx" TargetMode="External"/><Relationship Id="rId22" Type="http://schemas.openxmlformats.org/officeDocument/2006/relationships/hyperlink" Target="https://msdn.microsoft.com/en-us/virtualization/windowscontainers/docker/configure_docker_daemon" TargetMode="External"/><Relationship Id="rId27" Type="http://schemas.openxmlformats.org/officeDocument/2006/relationships/hyperlink" Target="https://docs.docker.com/engine/reference/builder/" TargetMode="External"/><Relationship Id="rId30" Type="http://schemas.openxmlformats.org/officeDocument/2006/relationships/hyperlink" Target="https://technet.microsoft.com/en-us/windows-server-docs/storage/storage-replica/cluster-to-cluster-storage-replication" TargetMode="External"/><Relationship Id="rId35" Type="http://schemas.openxmlformats.org/officeDocument/2006/relationships/hyperlink" Target="https://technet.microsoft.com/en-us/library/dn800669(v=ws.11).aspx" TargetMode="External"/><Relationship Id="rId43" Type="http://schemas.openxmlformats.org/officeDocument/2006/relationships/hyperlink" Target="https://technet.microsoft.com/en-us/library/jj130870.aspx" TargetMode="External"/><Relationship Id="rId48" Type="http://schemas.openxmlformats.org/officeDocument/2006/relationships/hyperlink" Target="https://technet.microsoft.com/en-us/library/dn765486.aspx" TargetMode="External"/><Relationship Id="rId8" Type="http://schemas.openxmlformats.org/officeDocument/2006/relationships/hyperlink" Target="https://technet.microsoft.com/en-us/library/hh831739(v=ws.11).aspx" TargetMode="Externa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66</Words>
  <Characters>779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y Mott</dc:creator>
  <cp:lastModifiedBy>Charles Pluta</cp:lastModifiedBy>
  <cp:revision>2</cp:revision>
  <cp:lastPrinted>2016-12-28T17:49:00Z</cp:lastPrinted>
  <dcterms:created xsi:type="dcterms:W3CDTF">2016-12-28T21:16:00Z</dcterms:created>
  <dcterms:modified xsi:type="dcterms:W3CDTF">2016-12-28T21:16:00Z</dcterms:modified>
</cp:coreProperties>
</file>